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20531C" w14:textId="1B4D4489" w:rsidR="000842DB" w:rsidRPr="0093539E" w:rsidRDefault="00FE0D54">
      <w:pPr>
        <w:rPr>
          <w:rFonts w:ascii="宋体" w:eastAsia="宋体" w:hAnsi="宋体" w:cs="Times New Roman"/>
          <w:sz w:val="24"/>
          <w:szCs w:val="24"/>
        </w:rPr>
      </w:pPr>
      <w:r w:rsidRPr="0093539E">
        <w:rPr>
          <w:rFonts w:ascii="宋体" w:eastAsia="宋体" w:hAnsi="宋体" w:cs="Times New Roman"/>
          <w:sz w:val="24"/>
          <w:szCs w:val="24"/>
        </w:rPr>
        <w:t>&gt;In1590</w:t>
      </w:r>
    </w:p>
    <w:p w14:paraId="1F21AF06" w14:textId="20453651" w:rsidR="00FE0D54" w:rsidRPr="0093539E" w:rsidRDefault="00FE0D54">
      <w:pPr>
        <w:rPr>
          <w:rFonts w:ascii="宋体" w:eastAsia="宋体" w:hAnsi="宋体"/>
          <w:sz w:val="24"/>
          <w:szCs w:val="24"/>
        </w:rPr>
      </w:pPr>
      <w:commentRangeStart w:id="0"/>
      <w:r w:rsidRPr="0093539E">
        <w:rPr>
          <w:rFonts w:ascii="宋体" w:eastAsia="宋体" w:hAnsi="宋体"/>
          <w:sz w:val="24"/>
          <w:szCs w:val="24"/>
        </w:rPr>
        <w:t>GGCCGAGCGAGCCTGACAGGCCCGAAAAGCCCGGCACGGGCGTCGGCGGCGATGACGGCGGCGGCATTATCCAGGGTTGATGATGGAAGTGGAGGATATCGACAACCTCTCGCGCAACCAAGACATCGCGGTCGGACTGCAAGTGATCTTGAAGCCACGGGCCCGTCCCACCCCGACAT</w:t>
      </w:r>
      <w:commentRangeEnd w:id="0"/>
      <w:r w:rsidR="00E25315" w:rsidRPr="0093539E">
        <w:rPr>
          <w:rStyle w:val="a7"/>
          <w:rFonts w:ascii="宋体" w:eastAsia="宋体" w:hAnsi="宋体"/>
          <w:sz w:val="24"/>
          <w:szCs w:val="24"/>
        </w:rPr>
        <w:commentReference w:id="0"/>
      </w:r>
      <w:r w:rsidRPr="0093539E">
        <w:rPr>
          <w:rFonts w:ascii="宋体" w:eastAsia="宋体" w:hAnsi="宋体"/>
          <w:sz w:val="24"/>
          <w:szCs w:val="24"/>
        </w:rPr>
        <w:t>GGACCTCGATGCCCGAACGGACG</w:t>
      </w:r>
      <w:commentRangeStart w:id="1"/>
      <w:r w:rsidRPr="0093539E">
        <w:rPr>
          <w:rFonts w:ascii="宋体" w:eastAsia="宋体" w:hAnsi="宋体"/>
          <w:sz w:val="24"/>
          <w:szCs w:val="24"/>
        </w:rPr>
        <w:t>TTAGATTTCGAGTTCTAGGCGTTCTGCGATGAAGGTTGGATCCCAGCCGGGATTGAAAGTGTCGACGTGGGTGAATCCGAGCCGCTCGTATAGGCCACGCAGGTTCGGGTGGCAGTCGAGCCGCAGCTTGGCGCACCCCTGCGTTCGCGCGGCATGGCGGCAAGCCTCGATCAGCGCGGAGCTGACACCCCGGCCCGCATGTGTCCGTCGCACCGCGAGCTTGTGCAGATATGCGGCCTCCCCCTTGAGGGCGTCGGGCCAGAACTCGGGATCCTCGGCCGACAAGGTGCAACAGCCGACGATGCCGTCGCTGCAACTCGCGACTAGGAGCTCGGATCTCAGGACGAAGGTCTCCGCGAATGTCCGGTCGATCCGCGCGACGTCCCAGGCGGGCGTTCCCTTGGCGGACATCCACGCCGCAGCGTCGTGCATCAGCCGCACAACCTCGTCGATATCACCCGAGCAGGCGACCCGAACGTTCGGAGGCTCCTCGCTGTCCAT</w:t>
      </w:r>
      <w:commentRangeEnd w:id="1"/>
      <w:r w:rsidR="00F34716" w:rsidRPr="0093539E">
        <w:rPr>
          <w:rStyle w:val="a7"/>
          <w:rFonts w:ascii="宋体" w:eastAsia="宋体" w:hAnsi="宋体"/>
          <w:sz w:val="24"/>
          <w:szCs w:val="24"/>
        </w:rPr>
        <w:commentReference w:id="1"/>
      </w:r>
      <w:r w:rsidRPr="0093539E">
        <w:rPr>
          <w:rFonts w:ascii="宋体" w:eastAsia="宋体" w:hAnsi="宋体"/>
          <w:sz w:val="24"/>
          <w:szCs w:val="24"/>
        </w:rPr>
        <w:t>TCGCTCCCCTGGCGCGGTATGAACCGCCGCCTCATAGTGCAGTTTGATCCTGACGAGCCCAGCATGTCTGCGCCCACCTTCGCGGAACCTGACCAGGGTCCGCTAGCGGGCGGCCGGAAGGTGAATG</w:t>
      </w:r>
      <w:commentRangeStart w:id="2"/>
      <w:r w:rsidRPr="0093539E">
        <w:rPr>
          <w:rFonts w:ascii="宋体" w:eastAsia="宋体" w:hAnsi="宋体"/>
          <w:sz w:val="24"/>
          <w:szCs w:val="24"/>
        </w:rPr>
        <w:t>CTAGGCATGATCTAACCCTCGGTCTCTGGCGTCGCGACTGCGAAATTTCGCGAGGGTTTCCGAGAAGGTGATTGCGCTTCGCAGATCTCCAGGCGCGTGGGTGCGGACGTAGTCAGCGCCATTGCCGATCGCGTGAAGTTCCGCCGCAAGGCTCGCTGGACCCAGATCCTTTACAGGAAGGCCAACGGTGGCGCCCAAGAAGGATTTCCGCGACACCGAGACCAATAGCGGAAGCCCCAACGCCGACTTCAGCTTTTGAAGGTTCGACAGCACGTGCAGCGATGTTTCCGGTGCGGGGCTCAAGAAAAATCCCATCCCCGGATCGAGGATGAGCCGGTCGGCAGCGACCCCGCTCCGTCGCAAGGCGGAAACCCGCGCCTCGAAGAACCGCACAATCTCGTCGAGCGCGTCTTCGGGTCGAAGGTGACCGGTGCGGGTGGCGATGCCATCCCGCTGCGCTGAGTGCATAACCACCAGCCTGCAGTCCGCCTCAGCAATATCGGGATAGAGCGCAGGGTCAGGAAATCCTTGGATATCGTTCAGGTAGCCCACGCCGCGCTTGAGCGCATAGCGCTGGGTTTCCGGTTGGAAGCTGTCGATTGAAACACGGTGCATCTGATCGGACAGGGCGTCTAAGAGCGGCGCAATACGTCTGATCTCATCGGCCGGCGATACAGGCCTCGCGTCCGGATGGCTGGCGGCCGGTCCGACATCCACGACGTCTGATCCGACTCGCAGCATTTCGATCGCCGCGGTGACAGCGCCGGCGGGGTCTAGCCGCCGGCTCTCATCGAAGAAGGAGTCCTCGGTGAGATTCAGAATGCCGAACACCG</w:t>
      </w:r>
      <w:commentRangeStart w:id="3"/>
      <w:r w:rsidRPr="0093539E">
        <w:rPr>
          <w:rFonts w:ascii="宋体" w:eastAsia="宋体" w:hAnsi="宋体"/>
          <w:sz w:val="24"/>
          <w:szCs w:val="24"/>
        </w:rPr>
        <w:t>TCACCAT</w:t>
      </w:r>
      <w:commentRangeEnd w:id="2"/>
      <w:r w:rsidR="00B37D85" w:rsidRPr="0093539E">
        <w:rPr>
          <w:rStyle w:val="a7"/>
          <w:rFonts w:ascii="宋体" w:eastAsia="宋体" w:hAnsi="宋体"/>
          <w:sz w:val="24"/>
          <w:szCs w:val="24"/>
        </w:rPr>
        <w:commentReference w:id="2"/>
      </w:r>
      <w:r w:rsidRPr="0093539E">
        <w:rPr>
          <w:rFonts w:ascii="宋体" w:eastAsia="宋体" w:hAnsi="宋体"/>
          <w:sz w:val="24"/>
          <w:szCs w:val="24"/>
        </w:rPr>
        <w:t>GGCGTCGGCCTCCGCAGCGACTTCCACGATGGGGATCGGGCGAGCAAAAAGGCAGCAATTATGAGCCCCATACCTACAAAGCCCCACGCATCAAGCTTTTGCCCATGAAGCAACCAGGCAATGGCTGTAATTATGACGACGCCGAGTCCCGACCAGACTGCATAAGCAACACCGACAGGGATGGATTTCAGAACCAGAGAAAGAAAATAAAATGCGATGCCATAACCGATTATGACAACGGCGGAAGGGGCAAGCTTAGTAAAGCCCTCGCTAGATTTTAATGCGGATGTTGCGATTACTTCGCCAACTATTGCGATAACAAGAAAAAGCCAGCCTTTCAT</w:t>
      </w:r>
      <w:commentRangeEnd w:id="3"/>
      <w:r w:rsidR="00CC1FE6" w:rsidRPr="0093539E">
        <w:rPr>
          <w:rStyle w:val="a7"/>
          <w:rFonts w:ascii="宋体" w:eastAsia="宋体" w:hAnsi="宋体"/>
          <w:sz w:val="24"/>
          <w:szCs w:val="24"/>
        </w:rPr>
        <w:commentReference w:id="3"/>
      </w:r>
      <w:r w:rsidRPr="0093539E">
        <w:rPr>
          <w:rFonts w:ascii="宋体" w:eastAsia="宋体" w:hAnsi="宋体"/>
          <w:sz w:val="24"/>
          <w:szCs w:val="24"/>
        </w:rPr>
        <w:t>GATATATCTCCCAATTTGTGTAGGGCTTATTATGCACGCTTAAAAATAATAAAAGCAGACTTGACCTGATAGTTTGGCTGTGAGCAATTATGTGCTTAGTGC</w:t>
      </w:r>
      <w:commentRangeStart w:id="4"/>
      <w:r w:rsidRPr="0093539E">
        <w:rPr>
          <w:rFonts w:ascii="宋体" w:eastAsia="宋体" w:hAnsi="宋体"/>
          <w:sz w:val="24"/>
          <w:szCs w:val="24"/>
        </w:rPr>
        <w:t>ATCTAACGCCAACAGCAAGCGCGCCGCTTTTTGGCGTCGCCTTGGCTGTTTTTGTTAGGG</w:t>
      </w:r>
      <w:commentRangeEnd w:id="4"/>
      <w:r w:rsidR="0079403B" w:rsidRPr="0093539E">
        <w:rPr>
          <w:rStyle w:val="a7"/>
          <w:rFonts w:ascii="宋体" w:eastAsia="宋体" w:hAnsi="宋体"/>
          <w:sz w:val="24"/>
          <w:szCs w:val="24"/>
        </w:rPr>
        <w:commentReference w:id="4"/>
      </w:r>
      <w:r w:rsidRPr="0093539E">
        <w:rPr>
          <w:rFonts w:ascii="宋体" w:eastAsia="宋体" w:hAnsi="宋体"/>
          <w:sz w:val="24"/>
          <w:szCs w:val="24"/>
        </w:rPr>
        <w:t>ACTACTC</w:t>
      </w:r>
      <w:commentRangeStart w:id="5"/>
      <w:r w:rsidRPr="0093539E">
        <w:rPr>
          <w:rFonts w:ascii="宋体" w:eastAsia="宋体" w:hAnsi="宋体"/>
          <w:sz w:val="24"/>
          <w:szCs w:val="24"/>
        </w:rPr>
        <w:t>TCATAATATACCTAAGGTGATAAGACTTCTTCGGCCCAACTCCACACGCTTTTTCGCATCGGAAGCCTCCAATATGTCTATATTCAAAGCAAAGCTATAGACTTTTCCTTGCTTTACCACCCACCCGACCCACCATCCGATATCGGGTTCAGGCGTATCCGTCCAACCAGTCTTGCCGTGCAGTGCCCAATTGTCGCCATTTTCAAGACGTGTTATCTCACGTACTTGGTCCTGAATTTTGCTGGTGTATGGCAGCTTGTTTTGAGCTAAATTCGCCAGAAAAGCCGTTTGCTCCACCGCAGAGATGGCCAATGGTCCTTCCAGCCAAAATTTGTCTACGACGGCGCCTACTTGATTATTACCATACCCTATTAGTGCAAGATTTGTAGCCATACGGTCAAGCGTAATTCGCCGAGCAAGCCCTTGGTAGACGGGCACGTTCGAAATCGGAATGGCGTCGCGAAGAGACATGTCTTTCTCCCACGAGGAAAAGGGCTGCTCTTCACCGCCGTACGGCAAAACCTGGTCTACATTCTCAACCGCGTTCTCAGCGAGACCAATAAGTGTGTGTGGGATCTTGTAAGTTGATGCAGGAATAAACCGAGTTTCCGCGCGCTGCCGGTCGAATCCGATGATCGTATCTTCTTCTACGTCGTATAGAACGAAGGTTCCTCGCACCTCTGCATCAATAAAAAGTTTCTCAATATCTGAGCTATTTTTCCATTCGGTAGCGAAAGCATAGTTCGAAACTATTAGAAAAAATAAACCAATAACTCTCTTCAT</w:t>
      </w:r>
      <w:commentRangeEnd w:id="5"/>
      <w:r w:rsidR="00C93050" w:rsidRPr="0093539E">
        <w:rPr>
          <w:rStyle w:val="a7"/>
          <w:rFonts w:ascii="宋体" w:eastAsia="宋体" w:hAnsi="宋体"/>
          <w:sz w:val="24"/>
          <w:szCs w:val="24"/>
        </w:rPr>
        <w:commentReference w:id="5"/>
      </w:r>
      <w:r w:rsidRPr="0093539E">
        <w:rPr>
          <w:rFonts w:ascii="宋体" w:eastAsia="宋体" w:hAnsi="宋体"/>
          <w:sz w:val="24"/>
          <w:szCs w:val="24"/>
        </w:rPr>
        <w:t>CTAC</w:t>
      </w:r>
      <w:r w:rsidRPr="0093539E">
        <w:rPr>
          <w:rFonts w:ascii="宋体" w:eastAsia="宋体" w:hAnsi="宋体"/>
          <w:sz w:val="24"/>
          <w:szCs w:val="24"/>
        </w:rPr>
        <w:lastRenderedPageBreak/>
        <w:t>TTCT</w:t>
      </w:r>
      <w:commentRangeStart w:id="6"/>
      <w:r w:rsidRPr="0093539E">
        <w:rPr>
          <w:rFonts w:ascii="宋体" w:eastAsia="宋体" w:hAnsi="宋体"/>
          <w:sz w:val="24"/>
          <w:szCs w:val="24"/>
        </w:rPr>
        <w:t>CCCTAACGCCTGAAATAAGCCGTGCCGCGAAGCGGCATCGGCTTGATTGAATTG</w:t>
      </w:r>
      <w:commentRangeStart w:id="7"/>
      <w:r w:rsidRPr="0093539E">
        <w:rPr>
          <w:rFonts w:ascii="宋体" w:eastAsia="宋体" w:hAnsi="宋体"/>
          <w:sz w:val="24"/>
          <w:szCs w:val="24"/>
        </w:rPr>
        <w:t>TTAGAC</w:t>
      </w:r>
      <w:commentRangeEnd w:id="6"/>
      <w:r w:rsidR="00C93050" w:rsidRPr="0093539E">
        <w:rPr>
          <w:rStyle w:val="a7"/>
          <w:rFonts w:ascii="宋体" w:eastAsia="宋体" w:hAnsi="宋体"/>
          <w:sz w:val="24"/>
          <w:szCs w:val="24"/>
        </w:rPr>
        <w:commentReference w:id="6"/>
      </w:r>
      <w:r w:rsidRPr="0093539E">
        <w:rPr>
          <w:rFonts w:ascii="宋体" w:eastAsia="宋体" w:hAnsi="宋体"/>
          <w:sz w:val="24"/>
          <w:szCs w:val="24"/>
        </w:rPr>
        <w:t>GGCAAACTCGAGCCAATACTTGTGCAGGCCAACAATATTAGACGAGCACAGCATGGGCATTGCCGCTTTGATCTTCTCCAGTGACCAATTCCACCACTCCATCTCCAGAAGCAATGAAATTTCCTCATCGGTGAAGCGTTTCTTAATCTTCTTAGCGGGATTGCCGCCAACGATAGCGTAAGGCTCCACATCTTTTGTCACCAACGAGCGGCTGCCTATCACCGCACCGTGCCCGATCTTGATTCCGGGCATGACCATTGCCTCAGAGCCGATCCAAACGTCATTGCCAATGACAGTATTACCTGCTTTTTGGAAGGCATCGAGTGCGCTTGAGAATGCAGGTTCTTCCTGCATATAAAAGAACGGGAAAGATGATGCCCAGTCGTACCGATGCCCCTGATTGCCAGCCATGATAAAGGAAGCCCCACTCCCGATAGAGCAGAAACTACCGATGATCAACTTATCAACGTCATCACGGTCCGGAAACAGATACCGTGCGCAGTCATCGAATGAGTGCCCATGATAGTAGCCAGAGTAATAGCTGTACCGCCCAACTTTGATATTGGGGTTCTTCACTTGCTCAGAAAGCAGCTTGCCTTTGAAGGGGCTATCAAAGTAGTTGGTCAT</w:t>
      </w:r>
      <w:commentRangeEnd w:id="7"/>
      <w:r w:rsidR="00917BD9" w:rsidRPr="0093539E">
        <w:rPr>
          <w:rStyle w:val="a7"/>
          <w:rFonts w:ascii="宋体" w:eastAsia="宋体" w:hAnsi="宋体"/>
          <w:sz w:val="24"/>
          <w:szCs w:val="24"/>
        </w:rPr>
        <w:commentReference w:id="7"/>
      </w:r>
      <w:r w:rsidRPr="0093539E">
        <w:rPr>
          <w:rFonts w:ascii="宋体" w:eastAsia="宋体" w:hAnsi="宋体"/>
          <w:sz w:val="24"/>
          <w:szCs w:val="24"/>
        </w:rPr>
        <w:t>AAGAGATCTCGCGGTCTGTGACTTTGCC</w:t>
      </w:r>
      <w:commentRangeStart w:id="8"/>
      <w:r w:rsidRPr="0093539E">
        <w:rPr>
          <w:rFonts w:ascii="宋体" w:eastAsia="宋体" w:hAnsi="宋体"/>
          <w:sz w:val="24"/>
          <w:szCs w:val="24"/>
        </w:rPr>
        <w:t>GTCTAACATTTGCTTAACCTGGGAGCCGTAAATTGGCGTGATTTTTGCGTGAACGAGCGAAGCGAGCAGCAAAAATCATGACAATAGGCGACTCAGGTTGAAGCAGTTGTTAGCC</w:t>
      </w:r>
      <w:commentRangeEnd w:id="8"/>
      <w:r w:rsidR="00917BD9" w:rsidRPr="0093539E">
        <w:rPr>
          <w:rStyle w:val="a7"/>
          <w:rFonts w:ascii="宋体" w:eastAsia="宋体" w:hAnsi="宋体"/>
          <w:sz w:val="24"/>
          <w:szCs w:val="24"/>
        </w:rPr>
        <w:commentReference w:id="8"/>
      </w:r>
      <w:r w:rsidRPr="0093539E">
        <w:rPr>
          <w:rFonts w:ascii="宋体" w:eastAsia="宋体" w:hAnsi="宋体"/>
          <w:sz w:val="24"/>
          <w:szCs w:val="24"/>
        </w:rPr>
        <w:t>GAACTTTC</w:t>
      </w:r>
      <w:commentRangeStart w:id="9"/>
      <w:r w:rsidRPr="0093539E">
        <w:rPr>
          <w:rFonts w:ascii="宋体" w:eastAsia="宋体" w:hAnsi="宋体"/>
          <w:sz w:val="24"/>
          <w:szCs w:val="24"/>
        </w:rPr>
        <w:t>TTATTGTATTTCTTTCCACATCCATATATCTGGCTTATTTTTTCCATTTGCATTTGGTATTACACCAACAATAAAATATCCACATTTTTGATAAAACTCGAATGGATGATGATTAATATTTTTAATATTTTCTATTTCAGTGAATATATTCTTATTATTTAAATCAACTTTTGATAACGATGTTTTATATTTCTCATCATCAGTTCCAAGTACAACCCCTATAATTCCCTTTTCTTTTGCCCTTTTTTCTATTTCATTCATTAATATTTTACCAACACCCATATTTTGATAATCATCAATGACAACTAATGGATGTAATTCCCAAGTTTTTTCATACATTGGCCTTAGGCCTACCCAACCGACTATTTTATTATCTATCAACATTCCAATACAGATGTTATTATTTTCTAAGCATTCATTTACTTCCATTTTGGCAGAATCAATAGTTGGCCATGATTGGTTTTCAAGATTATTAAATACATTATATAAAACAACAGCTGCTTGGGTAATATAATTATCGTTTAAGCCAATATTAACAATTGAATATTCCAT</w:t>
      </w:r>
      <w:commentRangeEnd w:id="9"/>
      <w:r w:rsidR="001269C1" w:rsidRPr="0093539E">
        <w:rPr>
          <w:rStyle w:val="a7"/>
          <w:rFonts w:ascii="宋体" w:eastAsia="宋体" w:hAnsi="宋体"/>
          <w:sz w:val="24"/>
          <w:szCs w:val="24"/>
        </w:rPr>
        <w:commentReference w:id="9"/>
      </w:r>
      <w:r w:rsidRPr="0093539E">
        <w:rPr>
          <w:rFonts w:ascii="宋体" w:eastAsia="宋体" w:hAnsi="宋体"/>
          <w:sz w:val="24"/>
          <w:szCs w:val="24"/>
        </w:rPr>
        <w:t>TTTATTCCTAGCGCCGAAGGCGTCCG</w:t>
      </w:r>
      <w:commentRangeStart w:id="10"/>
      <w:r w:rsidRPr="0093539E">
        <w:rPr>
          <w:rFonts w:ascii="宋体" w:eastAsia="宋体" w:hAnsi="宋体"/>
          <w:sz w:val="24"/>
          <w:szCs w:val="24"/>
        </w:rPr>
        <w:t>GCTAACGTTTGACATGAGGGGCGGCCAAGGGCGCCAGCCCTTGGACGTCCCCCTCGATGGAAGGG</w:t>
      </w:r>
      <w:commentRangeStart w:id="11"/>
      <w:r w:rsidRPr="0093539E">
        <w:rPr>
          <w:rFonts w:ascii="宋体" w:eastAsia="宋体" w:hAnsi="宋体"/>
          <w:sz w:val="24"/>
          <w:szCs w:val="24"/>
        </w:rPr>
        <w:t>TTAGGC</w:t>
      </w:r>
      <w:commentRangeEnd w:id="10"/>
      <w:r w:rsidR="00626842" w:rsidRPr="0093539E">
        <w:rPr>
          <w:rStyle w:val="a7"/>
          <w:rFonts w:ascii="宋体" w:eastAsia="宋体" w:hAnsi="宋体"/>
          <w:sz w:val="24"/>
          <w:szCs w:val="24"/>
        </w:rPr>
        <w:commentReference w:id="10"/>
      </w:r>
      <w:r w:rsidRPr="0093539E">
        <w:rPr>
          <w:rFonts w:ascii="宋体" w:eastAsia="宋体" w:hAnsi="宋体"/>
          <w:sz w:val="24"/>
          <w:szCs w:val="24"/>
        </w:rPr>
        <w:t>ATCACTGCGTGTTCGCTCGAATGCCTGGCGTGTTTGAACCATGTACACGGCTGGACCATCTGGGGTGGTTACGGTACCTTGCCTCTCAAACCCCGCTTTCTCGTAGCATCGGATCGCTCGCAAGTTGCTCGGCGACGGGTCCGTTTGGATCTTGGTGACCTCGGGATCATTGAACAGCAACTCAACCAGAGCTCGAACCAGCTTGGTTCCCAAGCCTTTGCCCAGTTGTGATGCATTCGCCAGTGACTGGTCTATTCCGCGTACTCCTGGATCGGTTTCTTCTTCCCACCATCCGTCCCCGCTTCCAAGAGCAACGTACGACTGGGCATACCCAATCGGCTCTCCATTCAGCATTGCAATGTATGGAGTGACGGACTCTTGCGCTAAAACGCTTAGCAAGTACTGTTCCTGTACGTCAGCAAGTGTCGGGCGTGCTTCTTCTCCGCCCCACCACTCGACGATATGAGATCGATTTAGCCACTCATAGAGCATCGCAAGGTCATGCTCAGTCATGAGGCGCAGTGTGACGGAATCGTTGCTGTTGGTCAC</w:t>
      </w:r>
      <w:commentRangeEnd w:id="11"/>
      <w:r w:rsidR="00626842" w:rsidRPr="0093539E">
        <w:rPr>
          <w:rStyle w:val="a7"/>
          <w:rFonts w:ascii="宋体" w:eastAsia="宋体" w:hAnsi="宋体"/>
          <w:sz w:val="24"/>
          <w:szCs w:val="24"/>
        </w:rPr>
        <w:commentReference w:id="11"/>
      </w:r>
      <w:r w:rsidRPr="0093539E">
        <w:rPr>
          <w:rFonts w:ascii="宋体" w:eastAsia="宋体" w:hAnsi="宋体"/>
          <w:sz w:val="24"/>
          <w:szCs w:val="24"/>
        </w:rPr>
        <w:t>GATGCTGTACTTTGTGAT</w:t>
      </w:r>
      <w:commentRangeStart w:id="12"/>
      <w:r w:rsidRPr="0093539E">
        <w:rPr>
          <w:rFonts w:ascii="宋体" w:eastAsia="宋体" w:hAnsi="宋体"/>
          <w:sz w:val="24"/>
          <w:szCs w:val="24"/>
        </w:rPr>
        <w:t>GCCTAACGTTTGACGTGAGGGGCCGCCGTAGCGGCGAAGCCGCGAAGGGAACCCGCAAGCGCAGCTTGTGGGCGGTCCCTCTCGACGGAATGGTTAGAT</w:t>
      </w:r>
      <w:commentRangeEnd w:id="12"/>
      <w:r w:rsidR="00626842" w:rsidRPr="0093539E">
        <w:rPr>
          <w:rStyle w:val="a7"/>
          <w:rFonts w:ascii="宋体" w:eastAsia="宋体" w:hAnsi="宋体"/>
          <w:sz w:val="24"/>
          <w:szCs w:val="24"/>
        </w:rPr>
        <w:commentReference w:id="12"/>
      </w:r>
      <w:r w:rsidRPr="0093539E">
        <w:rPr>
          <w:rFonts w:ascii="宋体" w:eastAsia="宋体" w:hAnsi="宋体"/>
          <w:sz w:val="24"/>
          <w:szCs w:val="24"/>
        </w:rPr>
        <w:t>GCGACCGTT</w:t>
      </w:r>
      <w:commentRangeStart w:id="13"/>
      <w:r w:rsidRPr="0093539E">
        <w:rPr>
          <w:rFonts w:ascii="宋体" w:eastAsia="宋体" w:hAnsi="宋体"/>
          <w:sz w:val="24"/>
          <w:szCs w:val="24"/>
        </w:rPr>
        <w:t>TTAGTGAACACTTGCCTTAGATAGCAAGTTGAGCACAGCAACGCCGCTGATAATGAAGCCGACACCAACAAATCCCCACATATCTAGTTTTTGACCATGCAAAACCCATGCAATCGCAGTGACCAAGACGATCCCGAGGCCCGACCAAACTGCGTAGGCGATTCCAACAGGAATCGATTTGAGTGTCAGCGACAGGAAATAAAAAGCAGCAGCGTATCCCGCTACGACGATAAAAGACGGTACTAACCTAGTAAAGCCCTCACTAGACTTGAGCGCAGAGGTTGCAATGACCTCAAAAATAATGGACGTAGCCAGAAATAACCAATTTTTCAAAATATTTATCCATGGAGTTCCGCGAATAAATTTTAGGTTCGATTTAAGAAAAAAAACAGTCTTGTTGCTGGCCGAAATTTGTGCGCACAGCAA</w:t>
      </w:r>
      <w:commentRangeEnd w:id="13"/>
      <w:r w:rsidR="003778C0" w:rsidRPr="0093539E">
        <w:rPr>
          <w:rStyle w:val="a7"/>
          <w:rFonts w:ascii="宋体" w:eastAsia="宋体" w:hAnsi="宋体"/>
          <w:sz w:val="24"/>
          <w:szCs w:val="24"/>
        </w:rPr>
        <w:commentReference w:id="13"/>
      </w:r>
      <w:r w:rsidRPr="0093539E">
        <w:rPr>
          <w:rFonts w:ascii="宋体" w:eastAsia="宋体" w:hAnsi="宋体"/>
          <w:sz w:val="24"/>
          <w:szCs w:val="24"/>
        </w:rPr>
        <w:t>AGC</w:t>
      </w:r>
      <w:commentRangeStart w:id="14"/>
      <w:r w:rsidRPr="0093539E">
        <w:rPr>
          <w:rFonts w:ascii="宋体" w:eastAsia="宋体" w:hAnsi="宋体"/>
          <w:sz w:val="24"/>
          <w:szCs w:val="24"/>
        </w:rPr>
        <w:t>ATCTAACGCCGAGTTCAGCGGCAGTTTTTAAGTTGTGGTTTTATGGAATATTTTTGCGAAGCAAAACCATAAAACCGCGACTTAAAAACTGTCCAGTGCGCGCAGCGCACGATGCTGCAACGACTTGTTAGAA</w:t>
      </w:r>
      <w:commentRangeEnd w:id="14"/>
      <w:r w:rsidR="003778C0" w:rsidRPr="0093539E">
        <w:rPr>
          <w:rStyle w:val="a7"/>
          <w:rFonts w:ascii="宋体" w:eastAsia="宋体" w:hAnsi="宋体"/>
          <w:sz w:val="24"/>
          <w:szCs w:val="24"/>
        </w:rPr>
        <w:commentReference w:id="14"/>
      </w:r>
      <w:r w:rsidRPr="0093539E">
        <w:rPr>
          <w:rFonts w:ascii="宋体" w:eastAsia="宋体" w:hAnsi="宋体"/>
          <w:sz w:val="24"/>
          <w:szCs w:val="24"/>
        </w:rPr>
        <w:t>AT</w:t>
      </w:r>
      <w:commentRangeStart w:id="15"/>
      <w:r w:rsidRPr="0093539E">
        <w:rPr>
          <w:rFonts w:ascii="宋体" w:eastAsia="宋体" w:hAnsi="宋体"/>
          <w:sz w:val="24"/>
          <w:szCs w:val="24"/>
        </w:rPr>
        <w:t>TTAGTTGCTTAGTTTTGATGGTTTTTTACTTTCGTTTAACCCTTTAACCGCCTGCTCTAATGTAAGTTTCAAGAGTGATGCGTCTCCAGCTTCACTGTGACTTGGAACAACCAGTTTTGCCTTACCATATTTGGATATTAATAATTTAGCGGACTTTGGCCAAGCTTCTAAATTTGCGTCACCCAAATTACCTAGACCGTACGGTTTAATAAAACAACCACCGAATAATATTTTCCTTTCAGGCAGCCAAACTACTAGGTTATCTGGAGTGTGTCCTGGGCCTGGATAAAAAACTTCAATTTTATT</w:t>
      </w:r>
      <w:r w:rsidRPr="0093539E">
        <w:rPr>
          <w:rFonts w:ascii="宋体" w:eastAsia="宋体" w:hAnsi="宋体"/>
          <w:sz w:val="24"/>
          <w:szCs w:val="24"/>
        </w:rPr>
        <w:lastRenderedPageBreak/>
        <w:t>TTTAACTAGCCAATAGTTAACCCCGCCAAATGAATTTTTAGCTTGAACCTTACCGTCTTTTTTAAGCAGCTCATTAGTTAATTCAGACGCATACGTGGGGATGGATTGAGAATTAAGCCACTCTATTCCGCCCGTGCTGTCACTATGAAAATGAGAGGAAATACTGCCTTTTATTTTATAGCCACGTTCCACAAACCAAGTGACTAACTTTTCAGTATCTTTAGCCGTAAATGGAGTGTCAATTAGATAAGCTTCAGCATCTACAAGAACAACCAAACCATGTTTAGGAACAACGCCCCACCCGTTAACTTCTTCAAACGAAGTATGAACATAAACGCCTTCATCAAGTTTTTCAATTTTTAAATCTGGCAAAGGCTCTGCTGCGGTAGCAATGCTACAAAACAAAAATATAAAGAATACAGATAACTTGCTCAT</w:t>
      </w:r>
      <w:commentRangeEnd w:id="15"/>
      <w:r w:rsidR="003778C0" w:rsidRPr="0093539E">
        <w:rPr>
          <w:rStyle w:val="a7"/>
          <w:rFonts w:ascii="宋体" w:eastAsia="宋体" w:hAnsi="宋体"/>
          <w:sz w:val="24"/>
          <w:szCs w:val="24"/>
        </w:rPr>
        <w:commentReference w:id="15"/>
      </w:r>
      <w:r w:rsidRPr="0093539E">
        <w:rPr>
          <w:rFonts w:ascii="宋体" w:eastAsia="宋体" w:hAnsi="宋体"/>
          <w:sz w:val="24"/>
          <w:szCs w:val="24"/>
        </w:rPr>
        <w:t>ACTTTCCC</w:t>
      </w:r>
      <w:commentRangeStart w:id="16"/>
      <w:r w:rsidRPr="0093539E">
        <w:rPr>
          <w:rFonts w:ascii="宋体" w:eastAsia="宋体" w:hAnsi="宋体"/>
          <w:sz w:val="24"/>
          <w:szCs w:val="24"/>
        </w:rPr>
        <w:t>TTTTCTAACTTTGTTTTAGGGCGACTGCCCTGCTGCGTAACATCGTTGCTGCTCCATAACATCA</w:t>
      </w:r>
      <w:commentRangeEnd w:id="16"/>
      <w:r w:rsidR="00754DB4" w:rsidRPr="0093539E">
        <w:rPr>
          <w:rStyle w:val="a7"/>
          <w:rFonts w:ascii="宋体" w:eastAsia="宋体" w:hAnsi="宋体"/>
          <w:sz w:val="24"/>
          <w:szCs w:val="24"/>
        </w:rPr>
        <w:commentReference w:id="16"/>
      </w:r>
      <w:r w:rsidRPr="0093539E">
        <w:rPr>
          <w:rFonts w:ascii="宋体" w:eastAsia="宋体" w:hAnsi="宋体"/>
          <w:sz w:val="24"/>
          <w:szCs w:val="24"/>
        </w:rPr>
        <w:t>AACATCGACCCACGGCGTAACGCGCTTGCTGCTTGGATGCCCGAGGCATAGACTGTACAAAAAAACAGTCATAACAAGCC</w:t>
      </w:r>
      <w:commentRangeStart w:id="17"/>
      <w:r w:rsidRPr="0093539E">
        <w:rPr>
          <w:rFonts w:ascii="宋体" w:eastAsia="宋体" w:hAnsi="宋体"/>
          <w:sz w:val="24"/>
          <w:szCs w:val="24"/>
        </w:rPr>
        <w:t>ATGAAAACCGCCACTGCGCCGTTACCACCGCTGCGTTCGGTCAAGGTTCTGGACCAGTTGCGTGAGCGCATACGCTACTTGCATTAC</w:t>
      </w:r>
      <w:commentRangeStart w:id="18"/>
      <w:commentRangeStart w:id="19"/>
      <w:r w:rsidRPr="0093539E">
        <w:rPr>
          <w:rFonts w:ascii="宋体" w:eastAsia="宋体" w:hAnsi="宋体"/>
          <w:sz w:val="24"/>
          <w:szCs w:val="24"/>
        </w:rPr>
        <w:t>AGTTTA</w:t>
      </w:r>
      <w:commentRangeEnd w:id="18"/>
      <w:r w:rsidR="00306D07" w:rsidRPr="0093539E">
        <w:rPr>
          <w:rStyle w:val="a7"/>
          <w:rFonts w:ascii="宋体" w:eastAsia="宋体" w:hAnsi="宋体"/>
          <w:sz w:val="24"/>
          <w:szCs w:val="24"/>
        </w:rPr>
        <w:commentReference w:id="18"/>
      </w:r>
      <w:r w:rsidRPr="0093539E">
        <w:rPr>
          <w:rFonts w:ascii="宋体" w:eastAsia="宋体" w:hAnsi="宋体"/>
          <w:sz w:val="24"/>
          <w:szCs w:val="24"/>
        </w:rPr>
        <w:t>CGAACCGAACAGGCTTA</w:t>
      </w:r>
      <w:commentRangeStart w:id="20"/>
      <w:r w:rsidRPr="0093539E">
        <w:rPr>
          <w:rFonts w:ascii="宋体" w:eastAsia="宋体" w:hAnsi="宋体"/>
          <w:sz w:val="24"/>
          <w:szCs w:val="24"/>
        </w:rPr>
        <w:t>TGTCAA</w:t>
      </w:r>
      <w:commentRangeEnd w:id="19"/>
      <w:r w:rsidR="00306D07" w:rsidRPr="0093539E">
        <w:rPr>
          <w:rStyle w:val="a7"/>
          <w:rFonts w:ascii="宋体" w:eastAsia="宋体" w:hAnsi="宋体"/>
          <w:sz w:val="24"/>
          <w:szCs w:val="24"/>
        </w:rPr>
        <w:commentReference w:id="19"/>
      </w:r>
      <w:commentRangeEnd w:id="20"/>
      <w:r w:rsidR="00306D07" w:rsidRPr="0093539E">
        <w:rPr>
          <w:rStyle w:val="a7"/>
          <w:rFonts w:ascii="宋体" w:eastAsia="宋体" w:hAnsi="宋体"/>
          <w:sz w:val="24"/>
          <w:szCs w:val="24"/>
        </w:rPr>
        <w:commentReference w:id="20"/>
      </w:r>
      <w:r w:rsidRPr="0093539E">
        <w:rPr>
          <w:rFonts w:ascii="宋体" w:eastAsia="宋体" w:hAnsi="宋体"/>
          <w:sz w:val="24"/>
          <w:szCs w:val="24"/>
        </w:rPr>
        <w:t>CTGGGTTCGTGCCTTCATCCGTTTCCACGGTGTGCGTCACCCGGCAACCTTGGGCAGCAGCGAAGTCGAGGCATTTCTGTCCTGGCTGGCGAACGAGCGCAAGGTTTCGGTCTCCACGCATCGTCAGGCATTGGCGGCCTTGCTGTTCTTCTACGGCAAGGTGCTGTGCACGGATCTGCCCTGGCTTCAGGAGATCGGAAGACCTCGGCCGTCGCGGCGCTTGCCGGTGGTGCTGACCCCGGATGAAGTGGTTCGCATCCTCGGTTTTCTGGAAGGCGAGCATCGTTTGTTCGCCCAGCTTCTGTATGGAACGGGCATGCGGATCAGTGAGGGTTTGCAACTGCGGGTCAAGGATCTGGATTTCGATCACGGCACGATCATCGTGCGGGAGGGCAAGGGCTCCAAGGATCGGGCCTTGATGTTACCCGAGAGCTTGGCACCCAGCCTGCGCGAGCAGCTGTCGCGTGCACGGGCATGGTGGCTGAAGGACCAGGCCGAGGGCCGCAGCGGCGTTGCGCTTCCCGACGCCCTTGAGCGGAAGTATCCGCGCGCCGGGCATTCCTGGCCGTGGTTCTGGGTTTTTGCGCAGCACACGCATTCGACCGATCCACGGAGCGGTGTCGTGCGTCGCCATCACATGTATGACCAGACCTTTCAGCGCGCCTTCAAACGTGCCGTAGAACAAGCAGGCATCACGAAGCCCGCCACACCGCACACCCTCCGCCACTCGTTCGCGACGGCCTTGCTCCGCAGCGGTTACGACATTCGAACCGTGCAGGATCTGCTCGGCCATTCCGACGTCTCTACGACGATGATTTACACGCATGTGCTGAAAGTTGGCGGTGCCGGAGTGCGCTCACCGCTTGATGCGCTGCCGCCCCTCACTAGTGAGAGGTAG</w:t>
      </w:r>
      <w:commentRangeEnd w:id="17"/>
      <w:r w:rsidR="008C75D7" w:rsidRPr="0093539E">
        <w:rPr>
          <w:rStyle w:val="a7"/>
          <w:rFonts w:ascii="宋体" w:eastAsia="宋体" w:hAnsi="宋体"/>
          <w:sz w:val="24"/>
          <w:szCs w:val="24"/>
        </w:rPr>
        <w:commentReference w:id="17"/>
      </w:r>
      <w:r w:rsidRPr="0093539E">
        <w:rPr>
          <w:rFonts w:ascii="宋体" w:eastAsia="宋体" w:hAnsi="宋体"/>
          <w:sz w:val="24"/>
          <w:szCs w:val="24"/>
        </w:rPr>
        <w:t>GGCAGCGCAAGTCAATCCTGGCGGATTCACTACCCCTGCGCGAAGGCCATCGGTGCCGCATCGAACGGCCGGTTGCGGAAAGTCCTCCCTGCGTCCGCTGATGGCCGGCAGCAGCCCGTCGTTGCCTGATGGATCCAACCCCTCCGCTGCTATAGTGCAGTCGGCTTCTGACGTTCA</w:t>
      </w:r>
      <w:commentRangeStart w:id="21"/>
      <w:r w:rsidRPr="0093539E">
        <w:rPr>
          <w:rFonts w:ascii="宋体" w:eastAsia="宋体" w:hAnsi="宋体"/>
          <w:sz w:val="24"/>
          <w:szCs w:val="24"/>
        </w:rPr>
        <w:t>GTGCAGCCGTCTTCTGAAAACGACA</w:t>
      </w:r>
      <w:commentRangeEnd w:id="21"/>
      <w:r w:rsidR="008C75D7" w:rsidRPr="0093539E">
        <w:rPr>
          <w:rStyle w:val="a7"/>
          <w:rFonts w:ascii="宋体" w:eastAsia="宋体" w:hAnsi="宋体"/>
          <w:sz w:val="24"/>
          <w:szCs w:val="24"/>
        </w:rPr>
        <w:commentReference w:id="21"/>
      </w:r>
    </w:p>
    <w:sectPr w:rsidR="00FE0D54" w:rsidRPr="0093539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Xinyue Li" w:date="2023-07-27T15:09:00Z" w:initials="XL">
    <w:p w14:paraId="7AFBCBAF" w14:textId="12ED1FF9" w:rsidR="00E25315" w:rsidRPr="0093539E" w:rsidRDefault="00E25315">
      <w:pPr>
        <w:pStyle w:val="a8"/>
        <w:rPr>
          <w:rFonts w:ascii="Times New Roman" w:hAnsi="Times New Roman" w:cs="Times New Roman"/>
          <w:sz w:val="24"/>
          <w:szCs w:val="24"/>
        </w:rPr>
      </w:pPr>
      <w:r w:rsidRPr="0093539E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539E">
        <w:rPr>
          <w:rFonts w:ascii="Times New Roman" w:hAnsi="Times New Roman" w:cs="Times New Roman"/>
          <w:sz w:val="24"/>
          <w:szCs w:val="24"/>
        </w:rPr>
        <w:t>Δorf6 (-)</w:t>
      </w:r>
    </w:p>
  </w:comment>
  <w:comment w:id="1" w:author="Xinyue Li" w:date="2023-07-27T15:10:00Z" w:initials="XL">
    <w:p w14:paraId="5DBDDD94" w14:textId="26C1932F" w:rsidR="00F34716" w:rsidRPr="0093539E" w:rsidRDefault="00F34716">
      <w:pPr>
        <w:pStyle w:val="a8"/>
        <w:rPr>
          <w:rFonts w:ascii="Times New Roman" w:hAnsi="Times New Roman" w:cs="Times New Roman"/>
          <w:sz w:val="24"/>
          <w:szCs w:val="24"/>
        </w:rPr>
      </w:pPr>
      <w:r w:rsidRPr="0093539E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539E">
        <w:rPr>
          <w:rFonts w:ascii="Times New Roman" w:hAnsi="Times New Roman" w:cs="Times New Roman"/>
          <w:sz w:val="24"/>
          <w:szCs w:val="24"/>
        </w:rPr>
        <w:t>orf5 (-)</w:t>
      </w:r>
    </w:p>
  </w:comment>
  <w:comment w:id="2" w:author="Xinyue Li" w:date="2023-07-27T15:20:00Z" w:initials="XL">
    <w:p w14:paraId="3BABA66E" w14:textId="2F9F5B61" w:rsidR="00B37D85" w:rsidRPr="0093539E" w:rsidRDefault="00B37D85">
      <w:pPr>
        <w:pStyle w:val="a8"/>
        <w:rPr>
          <w:rFonts w:ascii="Times New Roman" w:hAnsi="Times New Roman" w:cs="Times New Roman"/>
          <w:sz w:val="24"/>
          <w:szCs w:val="24"/>
        </w:rPr>
      </w:pPr>
      <w:r w:rsidRPr="0093539E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539E">
        <w:rPr>
          <w:rFonts w:ascii="Times New Roman" w:hAnsi="Times New Roman" w:cs="Times New Roman"/>
          <w:sz w:val="24"/>
          <w:szCs w:val="24"/>
        </w:rPr>
        <w:t>sul1 (-)</w:t>
      </w:r>
    </w:p>
  </w:comment>
  <w:comment w:id="3" w:author="Xinyue Li" w:date="2023-07-27T15:21:00Z" w:initials="XL">
    <w:p w14:paraId="3676183B" w14:textId="467E0B1B" w:rsidR="00CC1FE6" w:rsidRPr="0093539E" w:rsidRDefault="00CC1FE6">
      <w:pPr>
        <w:pStyle w:val="a8"/>
        <w:rPr>
          <w:rFonts w:ascii="Times New Roman" w:hAnsi="Times New Roman" w:cs="Times New Roman"/>
          <w:sz w:val="24"/>
          <w:szCs w:val="24"/>
        </w:rPr>
      </w:pPr>
      <w:r w:rsidRPr="0093539E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539E">
        <w:rPr>
          <w:rFonts w:ascii="Times New Roman" w:hAnsi="Times New Roman" w:cs="Times New Roman"/>
          <w:sz w:val="24"/>
          <w:szCs w:val="24"/>
        </w:rPr>
        <w:t>qacED1 (-)</w:t>
      </w:r>
    </w:p>
  </w:comment>
  <w:comment w:id="4" w:author="Xinyue Li" w:date="2023-07-27T15:21:00Z" w:initials="XL">
    <w:p w14:paraId="62094309" w14:textId="6311E78E" w:rsidR="0079403B" w:rsidRPr="0093539E" w:rsidRDefault="0079403B">
      <w:pPr>
        <w:pStyle w:val="a8"/>
        <w:rPr>
          <w:rFonts w:ascii="Times New Roman" w:hAnsi="Times New Roman" w:cs="Times New Roman"/>
          <w:sz w:val="24"/>
          <w:szCs w:val="24"/>
        </w:rPr>
      </w:pPr>
      <w:r w:rsidRPr="0093539E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539E">
        <w:rPr>
          <w:rFonts w:ascii="Times New Roman" w:hAnsi="Times New Roman" w:cs="Times New Roman"/>
          <w:sz w:val="24"/>
          <w:szCs w:val="24"/>
        </w:rPr>
        <w:t>attC_gcu184 (-)</w:t>
      </w:r>
    </w:p>
  </w:comment>
  <w:comment w:id="5" w:author="Xinyue Li" w:date="2023-07-27T15:22:00Z" w:initials="XL">
    <w:p w14:paraId="21E57AEA" w14:textId="1ACE21C7" w:rsidR="00C93050" w:rsidRPr="0093539E" w:rsidRDefault="00C93050">
      <w:pPr>
        <w:pStyle w:val="a8"/>
        <w:rPr>
          <w:rFonts w:ascii="Times New Roman" w:hAnsi="Times New Roman" w:cs="Times New Roman"/>
          <w:sz w:val="24"/>
          <w:szCs w:val="24"/>
        </w:rPr>
      </w:pPr>
      <w:r w:rsidRPr="0093539E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539E">
        <w:rPr>
          <w:rFonts w:ascii="Times New Roman" w:hAnsi="Times New Roman" w:cs="Times New Roman"/>
          <w:sz w:val="24"/>
          <w:szCs w:val="24"/>
        </w:rPr>
        <w:t>gcu184 (-)</w:t>
      </w:r>
    </w:p>
  </w:comment>
  <w:comment w:id="6" w:author="Xinyue Li" w:date="2023-07-27T15:23:00Z" w:initials="XL">
    <w:p w14:paraId="2580AF5B" w14:textId="14576B6E" w:rsidR="00C93050" w:rsidRPr="0093539E" w:rsidRDefault="00C93050">
      <w:pPr>
        <w:pStyle w:val="a8"/>
        <w:rPr>
          <w:rFonts w:ascii="Times New Roman" w:hAnsi="Times New Roman" w:cs="Times New Roman"/>
          <w:sz w:val="24"/>
          <w:szCs w:val="24"/>
        </w:rPr>
      </w:pPr>
      <w:r w:rsidRPr="0093539E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539E">
        <w:rPr>
          <w:rFonts w:ascii="Times New Roman" w:hAnsi="Times New Roman" w:cs="Times New Roman"/>
          <w:sz w:val="24"/>
          <w:szCs w:val="24"/>
        </w:rPr>
        <w:t>attC_catB3 (-)</w:t>
      </w:r>
    </w:p>
  </w:comment>
  <w:comment w:id="7" w:author="Xinyue Li" w:date="2023-07-27T15:23:00Z" w:initials="XL">
    <w:p w14:paraId="14BE5A4D" w14:textId="46D0CC61" w:rsidR="00917BD9" w:rsidRPr="0093539E" w:rsidRDefault="00917BD9">
      <w:pPr>
        <w:pStyle w:val="a8"/>
        <w:rPr>
          <w:rFonts w:ascii="Times New Roman" w:hAnsi="Times New Roman" w:cs="Times New Roman"/>
          <w:sz w:val="24"/>
          <w:szCs w:val="24"/>
        </w:rPr>
      </w:pPr>
      <w:r w:rsidRPr="0093539E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539E">
        <w:rPr>
          <w:rFonts w:ascii="Times New Roman" w:hAnsi="Times New Roman" w:cs="Times New Roman"/>
          <w:sz w:val="24"/>
          <w:szCs w:val="24"/>
        </w:rPr>
        <w:t>catB3 (-)</w:t>
      </w:r>
    </w:p>
  </w:comment>
  <w:comment w:id="8" w:author="Xinyue Li" w:date="2023-07-27T15:25:00Z" w:initials="XL">
    <w:p w14:paraId="78AE5A88" w14:textId="3AF26478" w:rsidR="00917BD9" w:rsidRPr="0093539E" w:rsidRDefault="00917BD9">
      <w:pPr>
        <w:pStyle w:val="a8"/>
        <w:rPr>
          <w:rFonts w:ascii="Times New Roman" w:hAnsi="Times New Roman" w:cs="Times New Roman"/>
          <w:sz w:val="24"/>
          <w:szCs w:val="24"/>
        </w:rPr>
      </w:pPr>
      <w:r w:rsidRPr="0093539E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539E">
        <w:rPr>
          <w:rFonts w:ascii="Times New Roman" w:hAnsi="Times New Roman" w:cs="Times New Roman"/>
          <w:sz w:val="24"/>
          <w:szCs w:val="24"/>
        </w:rPr>
        <w:t>attC_aacA64 (-)</w:t>
      </w:r>
    </w:p>
  </w:comment>
  <w:comment w:id="9" w:author="Xinyue Li" w:date="2023-07-27T15:28:00Z" w:initials="XL">
    <w:p w14:paraId="62CE1B6D" w14:textId="74854DA5" w:rsidR="001269C1" w:rsidRPr="0093539E" w:rsidRDefault="001269C1">
      <w:pPr>
        <w:pStyle w:val="a8"/>
        <w:rPr>
          <w:rFonts w:ascii="Times New Roman" w:hAnsi="Times New Roman" w:cs="Times New Roman"/>
          <w:sz w:val="24"/>
          <w:szCs w:val="24"/>
        </w:rPr>
      </w:pPr>
      <w:r w:rsidRPr="0093539E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539E">
        <w:rPr>
          <w:rFonts w:ascii="Times New Roman" w:hAnsi="Times New Roman" w:cs="Times New Roman"/>
          <w:sz w:val="24"/>
          <w:szCs w:val="24"/>
        </w:rPr>
        <w:t>aacA64 (-)</w:t>
      </w:r>
    </w:p>
  </w:comment>
  <w:comment w:id="10" w:author="Xinyue Li" w:date="2023-07-27T15:52:00Z" w:initials="XL">
    <w:p w14:paraId="7183020C" w14:textId="351FA2E0" w:rsidR="00626842" w:rsidRPr="0093539E" w:rsidRDefault="00626842">
      <w:pPr>
        <w:pStyle w:val="a8"/>
        <w:rPr>
          <w:rFonts w:ascii="Times New Roman" w:hAnsi="Times New Roman" w:cs="Times New Roman"/>
          <w:sz w:val="24"/>
          <w:szCs w:val="24"/>
        </w:rPr>
      </w:pPr>
      <w:r w:rsidRPr="0093539E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539E">
        <w:rPr>
          <w:rFonts w:ascii="Times New Roman" w:hAnsi="Times New Roman" w:cs="Times New Roman"/>
          <w:sz w:val="24"/>
          <w:szCs w:val="24"/>
        </w:rPr>
        <w:t>attC_aacA4'-42 (-)</w:t>
      </w:r>
    </w:p>
  </w:comment>
  <w:comment w:id="11" w:author="Xinyue Li" w:date="2023-07-27T15:54:00Z" w:initials="XL">
    <w:p w14:paraId="4DB43B9C" w14:textId="4B8E7DAE" w:rsidR="00626842" w:rsidRPr="0093539E" w:rsidRDefault="00626842">
      <w:pPr>
        <w:pStyle w:val="a8"/>
        <w:rPr>
          <w:rFonts w:ascii="Times New Roman" w:hAnsi="Times New Roman" w:cs="Times New Roman"/>
          <w:sz w:val="24"/>
          <w:szCs w:val="24"/>
        </w:rPr>
      </w:pPr>
      <w:r w:rsidRPr="0093539E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539E">
        <w:rPr>
          <w:rFonts w:ascii="Times New Roman" w:hAnsi="Times New Roman" w:cs="Times New Roman"/>
          <w:sz w:val="24"/>
          <w:szCs w:val="24"/>
        </w:rPr>
        <w:t>aacA4'-42 (-)</w:t>
      </w:r>
    </w:p>
  </w:comment>
  <w:comment w:id="12" w:author="Xinyue Li" w:date="2023-07-27T15:55:00Z" w:initials="XL">
    <w:p w14:paraId="09616D30" w14:textId="485F58D4" w:rsidR="00626842" w:rsidRPr="0093539E" w:rsidRDefault="00626842">
      <w:pPr>
        <w:pStyle w:val="a8"/>
        <w:rPr>
          <w:rFonts w:ascii="Times New Roman" w:hAnsi="Times New Roman" w:cs="Times New Roman"/>
          <w:sz w:val="24"/>
          <w:szCs w:val="24"/>
        </w:rPr>
      </w:pPr>
      <w:r w:rsidRPr="0093539E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539E">
        <w:rPr>
          <w:rFonts w:ascii="Times New Roman" w:hAnsi="Times New Roman" w:cs="Times New Roman"/>
          <w:sz w:val="24"/>
          <w:szCs w:val="24"/>
        </w:rPr>
        <w:t>attC_qacG2 (-)</w:t>
      </w:r>
    </w:p>
  </w:comment>
  <w:comment w:id="13" w:author="Xinyue Li" w:date="2023-07-27T15:56:00Z" w:initials="XL">
    <w:p w14:paraId="360F95DD" w14:textId="61CE3D12" w:rsidR="003778C0" w:rsidRPr="0093539E" w:rsidRDefault="003778C0">
      <w:pPr>
        <w:pStyle w:val="a8"/>
        <w:rPr>
          <w:rFonts w:ascii="Times New Roman" w:hAnsi="Times New Roman" w:cs="Times New Roman"/>
          <w:sz w:val="24"/>
          <w:szCs w:val="24"/>
        </w:rPr>
      </w:pPr>
      <w:r w:rsidRPr="0093539E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539E">
        <w:rPr>
          <w:rFonts w:ascii="Times New Roman" w:hAnsi="Times New Roman" w:cs="Times New Roman"/>
          <w:sz w:val="24"/>
          <w:szCs w:val="24"/>
        </w:rPr>
        <w:t>qacG2 (-)</w:t>
      </w:r>
    </w:p>
  </w:comment>
  <w:comment w:id="14" w:author="Xinyue Li" w:date="2023-07-27T16:01:00Z" w:initials="XL">
    <w:p w14:paraId="4FBC7932" w14:textId="148322F9" w:rsidR="003778C0" w:rsidRPr="0093539E" w:rsidRDefault="003778C0">
      <w:pPr>
        <w:pStyle w:val="a8"/>
        <w:rPr>
          <w:rFonts w:ascii="Times New Roman" w:hAnsi="Times New Roman" w:cs="Times New Roman"/>
          <w:sz w:val="24"/>
          <w:szCs w:val="24"/>
        </w:rPr>
      </w:pPr>
      <w:r w:rsidRPr="0093539E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539E">
        <w:rPr>
          <w:rFonts w:ascii="Times New Roman" w:hAnsi="Times New Roman" w:cs="Times New Roman"/>
          <w:sz w:val="24"/>
          <w:szCs w:val="24"/>
        </w:rPr>
        <w:t>attC_blaIMP-4 (-)</w:t>
      </w:r>
    </w:p>
  </w:comment>
  <w:comment w:id="15" w:author="Xinyue Li" w:date="2023-07-27T16:01:00Z" w:initials="XL">
    <w:p w14:paraId="3133D321" w14:textId="4CCBFA53" w:rsidR="003778C0" w:rsidRPr="0093539E" w:rsidRDefault="003778C0">
      <w:pPr>
        <w:pStyle w:val="a8"/>
        <w:rPr>
          <w:rFonts w:ascii="Times New Roman" w:hAnsi="Times New Roman" w:cs="Times New Roman"/>
          <w:sz w:val="24"/>
          <w:szCs w:val="24"/>
        </w:rPr>
      </w:pPr>
      <w:r w:rsidRPr="0093539E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539E">
        <w:rPr>
          <w:rFonts w:ascii="Times New Roman" w:hAnsi="Times New Roman" w:cs="Times New Roman"/>
          <w:sz w:val="24"/>
          <w:szCs w:val="24"/>
        </w:rPr>
        <w:t>blaIMP-4 (-)</w:t>
      </w:r>
    </w:p>
  </w:comment>
  <w:comment w:id="16" w:author="Xinyue Li" w:date="2023-07-27T16:02:00Z" w:initials="XL">
    <w:p w14:paraId="42E83FE5" w14:textId="6F524720" w:rsidR="00754DB4" w:rsidRPr="0093539E" w:rsidRDefault="00754DB4">
      <w:pPr>
        <w:pStyle w:val="a8"/>
        <w:rPr>
          <w:rFonts w:ascii="Times New Roman" w:hAnsi="Times New Roman" w:cs="Times New Roman"/>
          <w:sz w:val="24"/>
          <w:szCs w:val="24"/>
        </w:rPr>
      </w:pPr>
      <w:r w:rsidRPr="0093539E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539E">
        <w:rPr>
          <w:rFonts w:ascii="Times New Roman" w:hAnsi="Times New Roman" w:cs="Times New Roman"/>
          <w:sz w:val="24"/>
          <w:szCs w:val="24"/>
        </w:rPr>
        <w:t>attI1 (-)</w:t>
      </w:r>
    </w:p>
  </w:comment>
  <w:comment w:id="18" w:author="Xinyue Li" w:date="2023-07-27T16:03:00Z" w:initials="XL">
    <w:p w14:paraId="65BA4AA8" w14:textId="260CC286" w:rsidR="00306D07" w:rsidRPr="0093539E" w:rsidRDefault="00306D07">
      <w:pPr>
        <w:pStyle w:val="a8"/>
        <w:rPr>
          <w:rFonts w:ascii="Times New Roman" w:hAnsi="Times New Roman" w:cs="Times New Roman"/>
          <w:sz w:val="24"/>
          <w:szCs w:val="24"/>
        </w:rPr>
      </w:pPr>
      <w:r w:rsidRPr="0093539E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539E">
        <w:rPr>
          <w:rFonts w:ascii="Times New Roman" w:hAnsi="Times New Roman" w:cs="Times New Roman"/>
          <w:sz w:val="24"/>
          <w:szCs w:val="24"/>
        </w:rPr>
        <w:t>-10 region of PcS promoter1 (-)</w:t>
      </w:r>
    </w:p>
  </w:comment>
  <w:comment w:id="19" w:author="Xinyue Li" w:date="2023-07-27T16:02:00Z" w:initials="XL">
    <w:p w14:paraId="70676FF2" w14:textId="59928D80" w:rsidR="00306D07" w:rsidRPr="0093539E" w:rsidRDefault="00306D07">
      <w:pPr>
        <w:pStyle w:val="a8"/>
        <w:rPr>
          <w:rFonts w:ascii="Times New Roman" w:hAnsi="Times New Roman" w:cs="Times New Roman"/>
          <w:sz w:val="24"/>
          <w:szCs w:val="24"/>
        </w:rPr>
      </w:pPr>
      <w:r w:rsidRPr="0093539E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539E">
        <w:rPr>
          <w:rFonts w:ascii="Times New Roman" w:hAnsi="Times New Roman" w:cs="Times New Roman"/>
          <w:sz w:val="24"/>
          <w:szCs w:val="24"/>
        </w:rPr>
        <w:t>PcS (-)</w:t>
      </w:r>
    </w:p>
  </w:comment>
  <w:comment w:id="20" w:author="Xinyue Li" w:date="2023-07-27T16:03:00Z" w:initials="XL">
    <w:p w14:paraId="227509C4" w14:textId="10251113" w:rsidR="00306D07" w:rsidRPr="0093539E" w:rsidRDefault="00306D07">
      <w:pPr>
        <w:pStyle w:val="a8"/>
        <w:rPr>
          <w:rFonts w:ascii="Times New Roman" w:hAnsi="Times New Roman" w:cs="Times New Roman"/>
          <w:sz w:val="24"/>
          <w:szCs w:val="24"/>
        </w:rPr>
      </w:pPr>
      <w:r w:rsidRPr="0093539E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539E">
        <w:rPr>
          <w:rFonts w:ascii="Times New Roman" w:hAnsi="Times New Roman" w:cs="Times New Roman"/>
          <w:sz w:val="24"/>
          <w:szCs w:val="24"/>
        </w:rPr>
        <w:t>-35 region of PcS promoter (-)</w:t>
      </w:r>
    </w:p>
  </w:comment>
  <w:comment w:id="17" w:author="Xinyue Li" w:date="2023-07-27T16:04:00Z" w:initials="XL">
    <w:p w14:paraId="796AF715" w14:textId="268A2BBF" w:rsidR="008C75D7" w:rsidRPr="0093539E" w:rsidRDefault="008C75D7">
      <w:pPr>
        <w:pStyle w:val="a8"/>
        <w:rPr>
          <w:rFonts w:ascii="Times New Roman" w:hAnsi="Times New Roman" w:cs="Times New Roman"/>
          <w:sz w:val="24"/>
          <w:szCs w:val="24"/>
        </w:rPr>
      </w:pPr>
      <w:r w:rsidRPr="0093539E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539E">
        <w:rPr>
          <w:rFonts w:ascii="Times New Roman" w:hAnsi="Times New Roman" w:cs="Times New Roman"/>
          <w:sz w:val="24"/>
          <w:szCs w:val="24"/>
        </w:rPr>
        <w:t>intI1 (+)</w:t>
      </w:r>
    </w:p>
  </w:comment>
  <w:comment w:id="21" w:author="Xinyue Li" w:date="2023-07-27T16:05:00Z" w:initials="XL">
    <w:p w14:paraId="5E7E36BD" w14:textId="0756F8D6" w:rsidR="008C75D7" w:rsidRPr="0093539E" w:rsidRDefault="008C75D7">
      <w:pPr>
        <w:pStyle w:val="a8"/>
        <w:rPr>
          <w:rFonts w:ascii="Times New Roman" w:hAnsi="Times New Roman" w:cs="Times New Roman"/>
          <w:sz w:val="24"/>
          <w:szCs w:val="24"/>
        </w:rPr>
      </w:pPr>
      <w:r w:rsidRPr="0093539E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93539E">
        <w:rPr>
          <w:rFonts w:ascii="Times New Roman" w:hAnsi="Times New Roman" w:cs="Times New Roman"/>
          <w:sz w:val="24"/>
          <w:szCs w:val="24"/>
        </w:rPr>
        <w:t>IRi_In1590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AFBCBAF" w15:done="0"/>
  <w15:commentEx w15:paraId="5DBDDD94" w15:done="0"/>
  <w15:commentEx w15:paraId="3BABA66E" w15:done="0"/>
  <w15:commentEx w15:paraId="3676183B" w15:done="0"/>
  <w15:commentEx w15:paraId="62094309" w15:done="0"/>
  <w15:commentEx w15:paraId="21E57AEA" w15:done="0"/>
  <w15:commentEx w15:paraId="2580AF5B" w15:done="0"/>
  <w15:commentEx w15:paraId="14BE5A4D" w15:done="0"/>
  <w15:commentEx w15:paraId="78AE5A88" w15:done="0"/>
  <w15:commentEx w15:paraId="62CE1B6D" w15:done="0"/>
  <w15:commentEx w15:paraId="7183020C" w15:done="0"/>
  <w15:commentEx w15:paraId="4DB43B9C" w15:done="0"/>
  <w15:commentEx w15:paraId="09616D30" w15:done="0"/>
  <w15:commentEx w15:paraId="360F95DD" w15:done="0"/>
  <w15:commentEx w15:paraId="4FBC7932" w15:done="0"/>
  <w15:commentEx w15:paraId="3133D321" w15:done="0"/>
  <w15:commentEx w15:paraId="42E83FE5" w15:done="0"/>
  <w15:commentEx w15:paraId="65BA4AA8" w15:done="0"/>
  <w15:commentEx w15:paraId="70676FF2" w15:done="0"/>
  <w15:commentEx w15:paraId="227509C4" w15:done="0"/>
  <w15:commentEx w15:paraId="796AF715" w15:done="0"/>
  <w15:commentEx w15:paraId="5E7E36B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6D072F" w16cex:dateUtc="2023-07-27T07:09:00Z"/>
  <w16cex:commentExtensible w16cex:durableId="286D0763" w16cex:dateUtc="2023-07-27T07:10:00Z"/>
  <w16cex:commentExtensible w16cex:durableId="286D09C8" w16cex:dateUtc="2023-07-27T07:20:00Z"/>
  <w16cex:commentExtensible w16cex:durableId="286D09F5" w16cex:dateUtc="2023-07-27T07:21:00Z"/>
  <w16cex:commentExtensible w16cex:durableId="286D0A16" w16cex:dateUtc="2023-07-27T07:21:00Z"/>
  <w16cex:commentExtensible w16cex:durableId="286D0A41" w16cex:dateUtc="2023-07-27T07:22:00Z"/>
  <w16cex:commentExtensible w16cex:durableId="286D0A5E" w16cex:dateUtc="2023-07-27T07:23:00Z"/>
  <w16cex:commentExtensible w16cex:durableId="286D0A8D" w16cex:dateUtc="2023-07-27T07:23:00Z"/>
  <w16cex:commentExtensible w16cex:durableId="286D0B03" w16cex:dateUtc="2023-07-27T07:25:00Z"/>
  <w16cex:commentExtensible w16cex:durableId="286D0B96" w16cex:dateUtc="2023-07-27T07:28:00Z"/>
  <w16cex:commentExtensible w16cex:durableId="286D1146" w16cex:dateUtc="2023-07-27T07:52:00Z"/>
  <w16cex:commentExtensible w16cex:durableId="286D11D0" w16cex:dateUtc="2023-07-27T07:54:00Z"/>
  <w16cex:commentExtensible w16cex:durableId="286D11EE" w16cex:dateUtc="2023-07-27T07:55:00Z"/>
  <w16cex:commentExtensible w16cex:durableId="286D1219" w16cex:dateUtc="2023-07-27T07:56:00Z"/>
  <w16cex:commentExtensible w16cex:durableId="286D1341" w16cex:dateUtc="2023-07-27T08:01:00Z"/>
  <w16cex:commentExtensible w16cex:durableId="286D136A" w16cex:dateUtc="2023-07-27T08:01:00Z"/>
  <w16cex:commentExtensible w16cex:durableId="286D1392" w16cex:dateUtc="2023-07-27T08:02:00Z"/>
  <w16cex:commentExtensible w16cex:durableId="286D13C8" w16cex:dateUtc="2023-07-27T08:03:00Z"/>
  <w16cex:commentExtensible w16cex:durableId="286D13B2" w16cex:dateUtc="2023-07-27T08:02:00Z"/>
  <w16cex:commentExtensible w16cex:durableId="286D13CF" w16cex:dateUtc="2023-07-27T08:03:00Z"/>
  <w16cex:commentExtensible w16cex:durableId="286D140F" w16cex:dateUtc="2023-07-27T08:04:00Z"/>
  <w16cex:commentExtensible w16cex:durableId="286D1451" w16cex:dateUtc="2023-07-27T08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AFBCBAF" w16cid:durableId="286D072F"/>
  <w16cid:commentId w16cid:paraId="5DBDDD94" w16cid:durableId="286D0763"/>
  <w16cid:commentId w16cid:paraId="3BABA66E" w16cid:durableId="286D09C8"/>
  <w16cid:commentId w16cid:paraId="3676183B" w16cid:durableId="286D09F5"/>
  <w16cid:commentId w16cid:paraId="62094309" w16cid:durableId="286D0A16"/>
  <w16cid:commentId w16cid:paraId="21E57AEA" w16cid:durableId="286D0A41"/>
  <w16cid:commentId w16cid:paraId="2580AF5B" w16cid:durableId="286D0A5E"/>
  <w16cid:commentId w16cid:paraId="14BE5A4D" w16cid:durableId="286D0A8D"/>
  <w16cid:commentId w16cid:paraId="78AE5A88" w16cid:durableId="286D0B03"/>
  <w16cid:commentId w16cid:paraId="62CE1B6D" w16cid:durableId="286D0B96"/>
  <w16cid:commentId w16cid:paraId="7183020C" w16cid:durableId="286D1146"/>
  <w16cid:commentId w16cid:paraId="4DB43B9C" w16cid:durableId="286D11D0"/>
  <w16cid:commentId w16cid:paraId="09616D30" w16cid:durableId="286D11EE"/>
  <w16cid:commentId w16cid:paraId="360F95DD" w16cid:durableId="286D1219"/>
  <w16cid:commentId w16cid:paraId="4FBC7932" w16cid:durableId="286D1341"/>
  <w16cid:commentId w16cid:paraId="3133D321" w16cid:durableId="286D136A"/>
  <w16cid:commentId w16cid:paraId="42E83FE5" w16cid:durableId="286D1392"/>
  <w16cid:commentId w16cid:paraId="65BA4AA8" w16cid:durableId="286D13C8"/>
  <w16cid:commentId w16cid:paraId="70676FF2" w16cid:durableId="286D13B2"/>
  <w16cid:commentId w16cid:paraId="227509C4" w16cid:durableId="286D13CF"/>
  <w16cid:commentId w16cid:paraId="796AF715" w16cid:durableId="286D140F"/>
  <w16cid:commentId w16cid:paraId="5E7E36BD" w16cid:durableId="286D145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85735E" w14:textId="77777777" w:rsidR="003E012C" w:rsidRDefault="003E012C" w:rsidP="009B5F17">
      <w:r>
        <w:separator/>
      </w:r>
    </w:p>
  </w:endnote>
  <w:endnote w:type="continuationSeparator" w:id="0">
    <w:p w14:paraId="7D8AB27F" w14:textId="77777777" w:rsidR="003E012C" w:rsidRDefault="003E012C" w:rsidP="009B5F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CF9EB5" w14:textId="77777777" w:rsidR="003E012C" w:rsidRDefault="003E012C" w:rsidP="009B5F17">
      <w:r>
        <w:separator/>
      </w:r>
    </w:p>
  </w:footnote>
  <w:footnote w:type="continuationSeparator" w:id="0">
    <w:p w14:paraId="639C5D31" w14:textId="77777777" w:rsidR="003E012C" w:rsidRDefault="003E012C" w:rsidP="009B5F17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Xinyue Li">
    <w15:presenceInfo w15:providerId="Windows Live" w15:userId="6c5eb85ae4dec6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0MzQzMDAzMjMwNDCyUdpeDU4uLM/DyQArNaAMTjLwgsAAAA"/>
  </w:docVars>
  <w:rsids>
    <w:rsidRoot w:val="0016137F"/>
    <w:rsid w:val="00004FB9"/>
    <w:rsid w:val="0005060C"/>
    <w:rsid w:val="000842DB"/>
    <w:rsid w:val="000A5833"/>
    <w:rsid w:val="001269C1"/>
    <w:rsid w:val="0016137F"/>
    <w:rsid w:val="00171A84"/>
    <w:rsid w:val="001F3506"/>
    <w:rsid w:val="0026516F"/>
    <w:rsid w:val="00297E6E"/>
    <w:rsid w:val="002C0401"/>
    <w:rsid w:val="002D6ABE"/>
    <w:rsid w:val="00300173"/>
    <w:rsid w:val="00306D07"/>
    <w:rsid w:val="003613E3"/>
    <w:rsid w:val="003778C0"/>
    <w:rsid w:val="00393AE4"/>
    <w:rsid w:val="003E012C"/>
    <w:rsid w:val="004947E8"/>
    <w:rsid w:val="004C6297"/>
    <w:rsid w:val="004E74FB"/>
    <w:rsid w:val="005370C6"/>
    <w:rsid w:val="00626842"/>
    <w:rsid w:val="006660D0"/>
    <w:rsid w:val="006850F9"/>
    <w:rsid w:val="006A7D2D"/>
    <w:rsid w:val="00754DB4"/>
    <w:rsid w:val="0079403B"/>
    <w:rsid w:val="007A3F16"/>
    <w:rsid w:val="007C0094"/>
    <w:rsid w:val="007D3A3A"/>
    <w:rsid w:val="007E4997"/>
    <w:rsid w:val="0081607C"/>
    <w:rsid w:val="008C75D7"/>
    <w:rsid w:val="00914DBD"/>
    <w:rsid w:val="00917BD9"/>
    <w:rsid w:val="0093539E"/>
    <w:rsid w:val="009957C8"/>
    <w:rsid w:val="009B059C"/>
    <w:rsid w:val="009B5F17"/>
    <w:rsid w:val="00A01D9D"/>
    <w:rsid w:val="00AB6F01"/>
    <w:rsid w:val="00B10460"/>
    <w:rsid w:val="00B22E30"/>
    <w:rsid w:val="00B37D85"/>
    <w:rsid w:val="00B5476C"/>
    <w:rsid w:val="00BC17CB"/>
    <w:rsid w:val="00C93050"/>
    <w:rsid w:val="00CA2042"/>
    <w:rsid w:val="00CC1FE6"/>
    <w:rsid w:val="00CF10BE"/>
    <w:rsid w:val="00D61D84"/>
    <w:rsid w:val="00D70B67"/>
    <w:rsid w:val="00DD0B90"/>
    <w:rsid w:val="00E22C76"/>
    <w:rsid w:val="00E25315"/>
    <w:rsid w:val="00E92F38"/>
    <w:rsid w:val="00F00054"/>
    <w:rsid w:val="00F34716"/>
    <w:rsid w:val="00F3744C"/>
    <w:rsid w:val="00F83666"/>
    <w:rsid w:val="00FE0D54"/>
    <w:rsid w:val="00FF0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64F6AE"/>
  <w15:chartTrackingRefBased/>
  <w15:docId w15:val="{663AFF9E-BD49-4C52-96FC-E0740B5F1B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B5F1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B5F1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B5F1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B5F17"/>
    <w:rPr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914DBD"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rsid w:val="00914DBD"/>
    <w:pPr>
      <w:jc w:val="left"/>
    </w:pPr>
  </w:style>
  <w:style w:type="character" w:customStyle="1" w:styleId="a9">
    <w:name w:val="批注文字 字符"/>
    <w:basedOn w:val="a0"/>
    <w:link w:val="a8"/>
    <w:uiPriority w:val="99"/>
    <w:semiHidden/>
    <w:rsid w:val="00914DBD"/>
  </w:style>
  <w:style w:type="paragraph" w:styleId="aa">
    <w:name w:val="annotation subject"/>
    <w:basedOn w:val="a8"/>
    <w:next w:val="a8"/>
    <w:link w:val="ab"/>
    <w:uiPriority w:val="99"/>
    <w:semiHidden/>
    <w:unhideWhenUsed/>
    <w:rsid w:val="00914DBD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914D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78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5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3</Pages>
  <Words>1169</Words>
  <Characters>6668</Characters>
  <Application>Microsoft Office Word</Application>
  <DocSecurity>0</DocSecurity>
  <Lines>55</Lines>
  <Paragraphs>15</Paragraphs>
  <ScaleCrop>false</ScaleCrop>
  <Company/>
  <LinksUpToDate>false</LinksUpToDate>
  <CharactersWithSpaces>7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yue Li</dc:creator>
  <cp:keywords/>
  <dc:description/>
  <cp:lastModifiedBy>Xinyue Li</cp:lastModifiedBy>
  <cp:revision>51</cp:revision>
  <dcterms:created xsi:type="dcterms:W3CDTF">2023-07-05T07:35:00Z</dcterms:created>
  <dcterms:modified xsi:type="dcterms:W3CDTF">2023-08-09T00:30:00Z</dcterms:modified>
</cp:coreProperties>
</file>